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156" w:rsidRPr="00EE5156" w:rsidRDefault="00EE5156" w:rsidP="00EE5156">
      <w:pPr>
        <w:jc w:val="center"/>
        <w:rPr>
          <w:rFonts w:asciiTheme="majorBidi" w:hAnsiTheme="majorBidi" w:cstheme="majorBidi"/>
          <w:b/>
          <w:bCs/>
        </w:rPr>
      </w:pPr>
      <w:r w:rsidRPr="00EE5156">
        <w:rPr>
          <w:rFonts w:asciiTheme="majorBidi" w:hAnsiTheme="majorBidi" w:cstheme="majorBidi"/>
          <w:b/>
          <w:bCs/>
        </w:rPr>
        <w:t>Lesson learned from MPC</w:t>
      </w:r>
    </w:p>
    <w:p w:rsidR="002960AB" w:rsidRPr="00EE5156" w:rsidRDefault="00EE5156">
      <w:pPr>
        <w:rPr>
          <w:rFonts w:asciiTheme="majorBidi" w:hAnsiTheme="majorBidi" w:cstheme="majorBidi"/>
        </w:rPr>
      </w:pPr>
      <w:r w:rsidRPr="00EE5156">
        <w:rPr>
          <w:rFonts w:asciiTheme="majorBidi" w:hAnsiTheme="majorBidi" w:cstheme="majorBidi"/>
        </w:rPr>
        <w:t>I implemented the MPC controller for minimizing energy for a building. Although the model works and the validation shows our results are fine, several problems still exists:</w:t>
      </w:r>
    </w:p>
    <w:p w:rsidR="00EE5156" w:rsidRDefault="00EE5156" w:rsidP="00EE515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EE5156">
        <w:rPr>
          <w:rFonts w:asciiTheme="majorBidi" w:hAnsiTheme="majorBidi" w:cstheme="majorBidi"/>
        </w:rPr>
        <w:t>I need to run EnergyPlus after each iteration of MPC and update previous state of the system (Previous temperature)</w:t>
      </w:r>
    </w:p>
    <w:p w:rsidR="00113716" w:rsidRDefault="00113716" w:rsidP="00B15E53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113716">
        <w:rPr>
          <w:rFonts w:asciiTheme="majorBidi" w:hAnsiTheme="majorBidi" w:cstheme="majorBidi"/>
        </w:rPr>
        <w:t>Eppy and Python Plugin</w:t>
      </w:r>
    </w:p>
    <w:p w:rsidR="001036A7" w:rsidRDefault="001036A7" w:rsidP="001036A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 was able to edit python plugin, but EPPY has a problem of installation</w:t>
      </w:r>
      <w:r w:rsidR="00092889">
        <w:rPr>
          <w:rFonts w:asciiTheme="majorBidi" w:hAnsiTheme="majorBidi" w:cstheme="majorBidi"/>
        </w:rPr>
        <w:t xml:space="preserve"> (run as administrator and check the packages again).</w:t>
      </w:r>
    </w:p>
    <w:p w:rsidR="00113716" w:rsidRPr="00113716" w:rsidRDefault="00113716" w:rsidP="00B15E53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ython API</w:t>
      </w:r>
      <w:r w:rsidR="001E2F37">
        <w:rPr>
          <w:rFonts w:asciiTheme="majorBidi" w:hAnsiTheme="majorBidi" w:cstheme="majorBidi"/>
        </w:rPr>
        <w:t>, check how to add a code beside of the program</w:t>
      </w:r>
    </w:p>
    <w:p w:rsidR="00EE5156" w:rsidRDefault="00EE5156" w:rsidP="00EE515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simple regression model does not necessarily represent the thermodynamic behavior of the building. I need more advance models:</w:t>
      </w:r>
    </w:p>
    <w:p w:rsidR="00EE5156" w:rsidRDefault="00EE5156" w:rsidP="00EE515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lack-box model</w:t>
      </w:r>
    </w:p>
    <w:p w:rsidR="00EE5156" w:rsidRDefault="00EE5156" w:rsidP="00EE5156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N</w:t>
      </w:r>
    </w:p>
    <w:p w:rsidR="00EE5156" w:rsidRDefault="00EE5156" w:rsidP="00EE515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rey-box models</w:t>
      </w:r>
    </w:p>
    <w:p w:rsidR="00EE5156" w:rsidRDefault="00EE5156" w:rsidP="00EE5156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yesian Network Model</w:t>
      </w:r>
    </w:p>
    <w:p w:rsidR="00EE5156" w:rsidRDefault="00EE5156" w:rsidP="00EE5156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C model</w:t>
      </w:r>
    </w:p>
    <w:p w:rsidR="00E877D5" w:rsidRDefault="001B6038" w:rsidP="00E877D5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eck the literature and check the numbers and charts with other papers</w:t>
      </w:r>
    </w:p>
    <w:p w:rsidR="00E877D5" w:rsidRDefault="00E877D5" w:rsidP="00E877D5">
      <w:pPr>
        <w:rPr>
          <w:rFonts w:asciiTheme="majorBidi" w:hAnsiTheme="majorBidi" w:cstheme="majorBidi"/>
        </w:rPr>
      </w:pPr>
    </w:p>
    <w:p w:rsidR="00E877D5" w:rsidRPr="00E877D5" w:rsidRDefault="00E877D5" w:rsidP="00E877D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 need to improve my writing and work on it. It is very important and </w:t>
      </w:r>
      <w:r w:rsidR="00943AD7">
        <w:rPr>
          <w:rFonts w:asciiTheme="majorBidi" w:hAnsiTheme="majorBidi" w:cstheme="majorBidi"/>
        </w:rPr>
        <w:t>it</w:t>
      </w:r>
      <w:r>
        <w:rPr>
          <w:rFonts w:asciiTheme="majorBidi" w:hAnsiTheme="majorBidi" w:cstheme="majorBidi"/>
        </w:rPr>
        <w:t xml:space="preserve"> needs a huge amount of work that has to been done routinely</w:t>
      </w:r>
      <w:r w:rsidR="00513B24">
        <w:rPr>
          <w:rFonts w:asciiTheme="majorBidi" w:hAnsiTheme="majorBidi" w:cstheme="majorBidi"/>
        </w:rPr>
        <w:t>.</w:t>
      </w:r>
      <w:bookmarkStart w:id="0" w:name="_GoBack"/>
      <w:bookmarkEnd w:id="0"/>
    </w:p>
    <w:sectPr w:rsidR="00E877D5" w:rsidRPr="00E877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8A4B6A"/>
    <w:multiLevelType w:val="hybridMultilevel"/>
    <w:tmpl w:val="A88A4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tjA1NzYzMDGxNDRT0lEKTi0uzszPAykwrwUAdyBqIywAAAA="/>
  </w:docVars>
  <w:rsids>
    <w:rsidRoot w:val="00B009D2"/>
    <w:rsid w:val="00025958"/>
    <w:rsid w:val="00092889"/>
    <w:rsid w:val="000B220E"/>
    <w:rsid w:val="001036A7"/>
    <w:rsid w:val="00113716"/>
    <w:rsid w:val="00140D32"/>
    <w:rsid w:val="001B6038"/>
    <w:rsid w:val="001E2F37"/>
    <w:rsid w:val="002960AB"/>
    <w:rsid w:val="00513B24"/>
    <w:rsid w:val="00943AD7"/>
    <w:rsid w:val="00B009D2"/>
    <w:rsid w:val="00E877D5"/>
    <w:rsid w:val="00EE5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FF1599-4F5F-49C4-B373-F5C4E283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1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mand, Mostafa</dc:creator>
  <cp:keywords/>
  <dc:description/>
  <cp:lastModifiedBy>Meimand, Mostafa</cp:lastModifiedBy>
  <cp:revision>12</cp:revision>
  <dcterms:created xsi:type="dcterms:W3CDTF">2021-06-08T15:09:00Z</dcterms:created>
  <dcterms:modified xsi:type="dcterms:W3CDTF">2021-06-14T18:42:00Z</dcterms:modified>
</cp:coreProperties>
</file>